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694D09" w14:textId="6A960C37" w:rsidR="00953FEC" w:rsidRPr="006C30AA" w:rsidRDefault="00953FEC" w:rsidP="00953FEC">
      <w:pPr>
        <w:pStyle w:val="Heading1"/>
        <w:rPr>
          <w:szCs w:val="36"/>
        </w:rPr>
      </w:pPr>
      <w:r w:rsidRPr="006C30AA">
        <w:rPr>
          <w:szCs w:val="36"/>
        </w:rPr>
        <w:t>Heading1</w:t>
      </w:r>
    </w:p>
    <w:p w14:paraId="493AA9EF" w14:textId="00F6EFC9" w:rsidR="00953FEC" w:rsidRDefault="00953FEC" w:rsidP="00953FEC">
      <w:pPr>
        <w:pStyle w:val="Heading2"/>
      </w:pPr>
      <w:r>
        <w:t>Heading2</w:t>
      </w:r>
    </w:p>
    <w:p w14:paraId="0AF55628" w14:textId="26429689" w:rsidR="00953FEC" w:rsidRDefault="00953FEC" w:rsidP="00953FEC">
      <w:pPr>
        <w:pStyle w:val="Heading3"/>
      </w:pPr>
      <w:r>
        <w:t>Heading3</w:t>
      </w:r>
    </w:p>
    <w:p w14:paraId="6395C468" w14:textId="4F2AC00B" w:rsidR="00953FEC" w:rsidRDefault="00953FEC" w:rsidP="00953FEC">
      <w:pPr>
        <w:pStyle w:val="Heading4"/>
      </w:pPr>
      <w:r>
        <w:t>Heading4</w:t>
      </w:r>
    </w:p>
    <w:p w14:paraId="0C673CE1" w14:textId="77777777" w:rsidR="00953FEC" w:rsidRDefault="00953FEC" w:rsidP="00953FEC"/>
    <w:p w14:paraId="39DBEBDA" w14:textId="180DB889" w:rsidR="00852A6B" w:rsidRDefault="00852A6B" w:rsidP="006C30AA">
      <w:r>
        <w:t>Normal</w:t>
      </w:r>
    </w:p>
    <w:p w14:paraId="751E3D17" w14:textId="5BB96D81" w:rsidR="00852A6B" w:rsidRDefault="00852A6B" w:rsidP="00F414F4">
      <w:pPr>
        <w:pStyle w:val="Paragraph-Spaced"/>
      </w:pPr>
      <w:r>
        <w:t>Body text</w:t>
      </w:r>
    </w:p>
    <w:p w14:paraId="0DC5A5B4" w14:textId="77777777" w:rsidR="005243BE" w:rsidRDefault="005243BE" w:rsidP="007A2B5F">
      <w:pPr>
        <w:pStyle w:val="SourceCode"/>
        <w:rPr>
          <w:rStyle w:val="ExtensionTok"/>
        </w:rPr>
      </w:pPr>
    </w:p>
    <w:p w14:paraId="119DA84F" w14:textId="0AAB8E6C" w:rsidR="007A2B5F" w:rsidRDefault="005243BE" w:rsidP="007A2B5F">
      <w:pPr>
        <w:pStyle w:val="SourceCode"/>
      </w:pPr>
      <w:bookmarkStart w:id="0" w:name="_GoBack"/>
      <w:r>
        <w:rPr>
          <w:rStyle w:val="ExtensionTok"/>
        </w:rPr>
        <w:t xml:space="preserve">Source code: </w:t>
      </w:r>
      <w:r>
        <w:rPr>
          <w:rStyle w:val="ExtensionTok"/>
        </w:rPr>
        <w:br/>
      </w:r>
      <w:r w:rsidR="007A2B5F">
        <w:rPr>
          <w:rStyle w:val="ExtensionTok"/>
        </w:rPr>
        <w:t>DRAFT</w:t>
      </w:r>
      <w:r w:rsidR="007A2B5F">
        <w:rPr>
          <w:rStyle w:val="NormalTok"/>
        </w:rPr>
        <w:t xml:space="preserve"> NIST Big Data Interoperability Framework:</w:t>
      </w:r>
      <w:r w:rsidR="007A2B5F">
        <w:br/>
      </w:r>
      <w:r w:rsidR="007A2B5F">
        <w:rPr>
          <w:rStyle w:val="ExtensionTok"/>
        </w:rPr>
        <w:t>Volume</w:t>
      </w:r>
      <w:r w:rsidR="007A2B5F">
        <w:rPr>
          <w:rStyle w:val="NormalTok"/>
        </w:rPr>
        <w:t xml:space="preserve"> 8, Reference</w:t>
      </w:r>
      <w:r w:rsidR="007A2B5F">
        <w:br/>
      </w:r>
      <w:r w:rsidR="007A2B5F">
        <w:rPr>
          <w:rStyle w:val="ExtensionTok"/>
        </w:rPr>
        <w:t>Architecture</w:t>
      </w:r>
      <w:r w:rsidR="007A2B5F">
        <w:rPr>
          <w:rStyle w:val="NormalTok"/>
        </w:rPr>
        <w:t xml:space="preserve"> Interfaces</w:t>
      </w:r>
    </w:p>
    <w:bookmarkEnd w:id="0"/>
    <w:p w14:paraId="0766E64C" w14:textId="77777777" w:rsidR="007A2B5F" w:rsidRPr="00953FEC" w:rsidRDefault="007A2B5F" w:rsidP="00F414F4">
      <w:pPr>
        <w:pStyle w:val="Paragraph-Spaced"/>
      </w:pPr>
    </w:p>
    <w:sectPr w:rsidR="007A2B5F" w:rsidRPr="00953FEC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D5E4F8E" w14:textId="77777777" w:rsidR="007A2B5F" w:rsidRDefault="007A2B5F">
      <w:r>
        <w:separator/>
      </w:r>
    </w:p>
  </w:endnote>
  <w:endnote w:type="continuationSeparator" w:id="0">
    <w:p w14:paraId="1594C49F" w14:textId="77777777" w:rsidR="007A2B5F" w:rsidRDefault="007A2B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BA6103" w14:textId="77777777" w:rsidR="007A2B5F" w:rsidRDefault="007A2B5F">
      <w:r>
        <w:separator/>
      </w:r>
    </w:p>
  </w:footnote>
  <w:footnote w:type="continuationSeparator" w:id="0">
    <w:p w14:paraId="46EC36D8" w14:textId="77777777" w:rsidR="007A2B5F" w:rsidRDefault="007A2B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94D33A8"/>
    <w:multiLevelType w:val="hybridMultilevel"/>
    <w:tmpl w:val="FC90E2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6C37064"/>
    <w:multiLevelType w:val="hybridMultilevel"/>
    <w:tmpl w:val="D7101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3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37">
    <w:abstractNumId w:val="1"/>
  </w:num>
  <w:num w:numId="38">
    <w:abstractNumId w:val="2"/>
  </w:num>
  <w:num w:numId="39">
    <w:abstractNumId w:val="5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0209B"/>
    <w:rsid w:val="002B641B"/>
    <w:rsid w:val="004E29B3"/>
    <w:rsid w:val="005243BE"/>
    <w:rsid w:val="00590D07"/>
    <w:rsid w:val="005D4F6C"/>
    <w:rsid w:val="00605244"/>
    <w:rsid w:val="006B6D01"/>
    <w:rsid w:val="006C30AA"/>
    <w:rsid w:val="00784D58"/>
    <w:rsid w:val="007A2B5F"/>
    <w:rsid w:val="00852A6B"/>
    <w:rsid w:val="00884EA2"/>
    <w:rsid w:val="008D6863"/>
    <w:rsid w:val="00953FEC"/>
    <w:rsid w:val="00980604"/>
    <w:rsid w:val="00A51AC1"/>
    <w:rsid w:val="00B86B75"/>
    <w:rsid w:val="00B97E2D"/>
    <w:rsid w:val="00BC48D5"/>
    <w:rsid w:val="00C36279"/>
    <w:rsid w:val="00C729AB"/>
    <w:rsid w:val="00D97819"/>
    <w:rsid w:val="00DA3D41"/>
    <w:rsid w:val="00E315A3"/>
    <w:rsid w:val="00F414F4"/>
    <w:rsid w:val="00F622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33"/>
    <o:shapelayout v:ext="edit">
      <o:idmap v:ext="edit" data="1"/>
    </o:shapelayout>
  </w:shapeDefaults>
  <w:decimalSymbol w:val="."/>
  <w:listSeparator w:val=","/>
  <w14:docId w14:val="034A10A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9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9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9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9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9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9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9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9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/>
      <w:smallCaps/>
      <w:sz w:val="16"/>
      <w:szCs w:val="24"/>
      <w:lang w:val="en-US" w:eastAsia="en-US" w:bidi="ar-SA"/>
    </w:rPr>
  </w:style>
  <w:style w:type="paragraph" w:styleId="BodyText">
    <w:name w:val="Body Text"/>
    <w:basedOn w:val="Normal"/>
    <w:link w:val="BodyTextChar"/>
    <w:uiPriority w:val="99"/>
    <w:rsid w:val="0023631A"/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0D4F11"/>
    <w:rPr>
      <w:sz w:val="22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9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9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9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9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9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9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9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9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/>
      <w:smallCaps/>
      <w:sz w:val="16"/>
      <w:szCs w:val="24"/>
      <w:lang w:val="en-US" w:eastAsia="en-US" w:bidi="ar-SA"/>
    </w:rPr>
  </w:style>
  <w:style w:type="paragraph" w:styleId="BodyText">
    <w:name w:val="Body Text"/>
    <w:basedOn w:val="Normal"/>
    <w:link w:val="BodyTextChar"/>
    <w:uiPriority w:val="99"/>
    <w:rsid w:val="0023631A"/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0D4F11"/>
    <w:rPr>
      <w:sz w:val="22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38A57FC-45DD-F540-A408-CE4B7A78D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4</Words>
  <Characters>138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>Fugang Wang</dc:creator>
  <cp:keywords/>
  <cp:lastModifiedBy>Fugang Wang</cp:lastModifiedBy>
  <cp:revision>14</cp:revision>
  <dcterms:created xsi:type="dcterms:W3CDTF">2018-12-11T17:06:00Z</dcterms:created>
  <dcterms:modified xsi:type="dcterms:W3CDTF">2018-12-11T17:33:00Z</dcterms:modified>
</cp:coreProperties>
</file>